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3B73A" w14:textId="6A45F9A9" w:rsidR="00036799" w:rsidRDefault="001B5442">
      <w:r w:rsidRPr="001B5442">
        <w:rPr>
          <w:noProof/>
        </w:rPr>
        <w:drawing>
          <wp:inline distT="0" distB="0" distL="0" distR="0" wp14:anchorId="65C0BCB3" wp14:editId="0978D27C">
            <wp:extent cx="5731510" cy="43294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7BE1C" w14:textId="0794F95D" w:rsidR="001B5442" w:rsidRDefault="001B5442"/>
    <w:p w14:paraId="1FFD50B3" w14:textId="77777777" w:rsidR="001B5442" w:rsidRDefault="001B5442" w:rsidP="001B5442">
      <w:r>
        <w:t>#include &lt;iostream&gt;</w:t>
      </w:r>
    </w:p>
    <w:p w14:paraId="540DA843" w14:textId="77777777" w:rsidR="001B5442" w:rsidRDefault="001B5442" w:rsidP="001B5442">
      <w:r>
        <w:t>#include &lt;climits&gt; // Definition of INT_MIN, ...</w:t>
      </w:r>
    </w:p>
    <w:p w14:paraId="2AFCE5E3" w14:textId="77777777" w:rsidR="001B5442" w:rsidRDefault="001B5442" w:rsidP="001B5442">
      <w:r>
        <w:t>using namespace std;</w:t>
      </w:r>
    </w:p>
    <w:p w14:paraId="430BFD3F" w14:textId="77777777" w:rsidR="001B5442" w:rsidRDefault="001B5442" w:rsidP="001B5442">
      <w:r>
        <w:t>int main()</w:t>
      </w:r>
    </w:p>
    <w:p w14:paraId="3DFF342D" w14:textId="77777777" w:rsidR="001B5442" w:rsidRDefault="001B5442" w:rsidP="001B5442">
      <w:r>
        <w:t>{</w:t>
      </w:r>
    </w:p>
    <w:p w14:paraId="02817778" w14:textId="77777777" w:rsidR="001B5442" w:rsidRDefault="001B5442" w:rsidP="001B5442">
      <w:r>
        <w:t>cout &lt;&lt; "Range of types int and unsigned int"</w:t>
      </w:r>
    </w:p>
    <w:p w14:paraId="3BD0F742" w14:textId="77777777" w:rsidR="001B5442" w:rsidRDefault="001B5442" w:rsidP="001B5442">
      <w:r>
        <w:t>&lt;&lt; endl &lt;&lt; endl;</w:t>
      </w:r>
    </w:p>
    <w:p w14:paraId="5AAA6F73" w14:textId="77777777" w:rsidR="001B5442" w:rsidRDefault="001B5442" w:rsidP="001B5442">
      <w:r>
        <w:t>cout &lt;&lt; "Type Minimum Maximum"</w:t>
      </w:r>
    </w:p>
    <w:p w14:paraId="578282C4" w14:textId="77777777" w:rsidR="001B5442" w:rsidRDefault="001B5442" w:rsidP="001B5442">
      <w:r>
        <w:t>&lt;&lt; endl</w:t>
      </w:r>
    </w:p>
    <w:p w14:paraId="44DF79F0" w14:textId="77777777" w:rsidR="001B5442" w:rsidRDefault="001B5442" w:rsidP="001B5442">
      <w:r>
        <w:t>&lt;&lt; "--------------------------------------------"</w:t>
      </w:r>
    </w:p>
    <w:p w14:paraId="4C55B2C5" w14:textId="77777777" w:rsidR="001B5442" w:rsidRDefault="001B5442" w:rsidP="001B5442">
      <w:r>
        <w:t>&lt;&lt; endl;</w:t>
      </w:r>
    </w:p>
    <w:p w14:paraId="0EB80D74" w14:textId="77777777" w:rsidR="001B5442" w:rsidRDefault="001B5442" w:rsidP="001B5442">
      <w:r>
        <w:t>cout &lt;&lt; "int " &lt;&lt; INT_MIN &lt;&lt; " "</w:t>
      </w:r>
    </w:p>
    <w:p w14:paraId="45E8E578" w14:textId="77777777" w:rsidR="001B5442" w:rsidRDefault="001B5442" w:rsidP="001B5442">
      <w:r>
        <w:t>&lt;&lt; INT_MAX &lt;&lt; endl;</w:t>
      </w:r>
    </w:p>
    <w:p w14:paraId="12B80DA1" w14:textId="77777777" w:rsidR="001B5442" w:rsidRDefault="001B5442" w:rsidP="001B5442">
      <w:r>
        <w:t>cout &lt;&lt; "unsigned int " &lt;&lt; " 0 "</w:t>
      </w:r>
    </w:p>
    <w:p w14:paraId="39EF9595" w14:textId="77777777" w:rsidR="001B5442" w:rsidRDefault="001B5442" w:rsidP="001B5442">
      <w:r>
        <w:lastRenderedPageBreak/>
        <w:t>&lt;&lt; UINT_MAX &lt;&lt; endl;</w:t>
      </w:r>
    </w:p>
    <w:p w14:paraId="374A4288" w14:textId="77777777" w:rsidR="001B5442" w:rsidRDefault="001B5442" w:rsidP="001B5442">
      <w:r>
        <w:t>return 0;</w:t>
      </w:r>
    </w:p>
    <w:p w14:paraId="792F194F" w14:textId="7CB0582E" w:rsidR="001B5442" w:rsidRDefault="001B5442" w:rsidP="001B5442">
      <w:r>
        <w:t>}</w:t>
      </w:r>
    </w:p>
    <w:p w14:paraId="1433D4F9" w14:textId="237E1C77" w:rsidR="001E10C3" w:rsidRDefault="001E10C3" w:rsidP="001B5442"/>
    <w:p w14:paraId="3816CA10" w14:textId="20709610" w:rsidR="001E10C3" w:rsidRDefault="001E10C3" w:rsidP="001B5442">
      <w:r w:rsidRPr="001E10C3">
        <w:drawing>
          <wp:inline distT="0" distB="0" distL="0" distR="0" wp14:anchorId="3E1D4ED3" wp14:editId="33E62D9C">
            <wp:extent cx="5731510" cy="37274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D3CBF" w14:textId="77777777" w:rsidR="001E10C3" w:rsidRDefault="001E10C3" w:rsidP="001E10C3">
      <w:r>
        <w:t>// To display hexadecimal integer literals and</w:t>
      </w:r>
    </w:p>
    <w:p w14:paraId="131041DB" w14:textId="77777777" w:rsidR="001E10C3" w:rsidRDefault="001E10C3" w:rsidP="001E10C3">
      <w:r>
        <w:t>// decimal integer literals.</w:t>
      </w:r>
    </w:p>
    <w:p w14:paraId="71BB398F" w14:textId="77777777" w:rsidR="001E10C3" w:rsidRDefault="001E10C3" w:rsidP="001E10C3">
      <w:r>
        <w:t>//</w:t>
      </w:r>
    </w:p>
    <w:p w14:paraId="369C1C55" w14:textId="77777777" w:rsidR="001E10C3" w:rsidRDefault="001E10C3" w:rsidP="001E10C3">
      <w:r>
        <w:t>#include &lt;iostream&gt;</w:t>
      </w:r>
    </w:p>
    <w:p w14:paraId="1DF7CC9C" w14:textId="77777777" w:rsidR="001E10C3" w:rsidRDefault="001E10C3" w:rsidP="001E10C3">
      <w:r>
        <w:t>using namespace std;</w:t>
      </w:r>
    </w:p>
    <w:p w14:paraId="46714D72" w14:textId="77777777" w:rsidR="001E10C3" w:rsidRDefault="001E10C3" w:rsidP="001E10C3">
      <w:r>
        <w:t>int main()</w:t>
      </w:r>
    </w:p>
    <w:p w14:paraId="03B4E0EA" w14:textId="77777777" w:rsidR="001E10C3" w:rsidRDefault="001E10C3" w:rsidP="001E10C3">
      <w:r>
        <w:t>{</w:t>
      </w:r>
    </w:p>
    <w:p w14:paraId="4D2523F5" w14:textId="77777777" w:rsidR="001E10C3" w:rsidRDefault="001E10C3" w:rsidP="001E10C3">
      <w:r>
        <w:t>// cout outputs integers as decimal integers:</w:t>
      </w:r>
    </w:p>
    <w:p w14:paraId="24E15BA0" w14:textId="77777777" w:rsidR="001E10C3" w:rsidRDefault="001E10C3" w:rsidP="001E10C3">
      <w:r>
        <w:t>cout &lt;&lt; "Value of 0xFF = " &lt;&lt; 0xFF &lt;&lt; " decimal"</w:t>
      </w:r>
    </w:p>
    <w:p w14:paraId="7484D8FF" w14:textId="77777777" w:rsidR="001E10C3" w:rsidRDefault="001E10C3" w:rsidP="001E10C3">
      <w:r>
        <w:t>&lt;&lt; endl; // Output: 255 decimal</w:t>
      </w:r>
    </w:p>
    <w:p w14:paraId="2785A09B" w14:textId="77777777" w:rsidR="001E10C3" w:rsidRDefault="001E10C3" w:rsidP="001E10C3">
      <w:r>
        <w:t>// The manipulator hex changes output to hexadecimal</w:t>
      </w:r>
    </w:p>
    <w:p w14:paraId="4C6F186C" w14:textId="77777777" w:rsidR="001E10C3" w:rsidRDefault="001E10C3" w:rsidP="001E10C3">
      <w:r>
        <w:t>// format (dec changes to decimal format):</w:t>
      </w:r>
    </w:p>
    <w:p w14:paraId="5D08D753" w14:textId="77777777" w:rsidR="001E10C3" w:rsidRDefault="001E10C3" w:rsidP="001E10C3">
      <w:r>
        <w:t>cout &lt;&lt; "Value of 27 = " &lt;&lt; hex &lt;&lt; 27 &lt;&lt;" hexadecimal"</w:t>
      </w:r>
    </w:p>
    <w:p w14:paraId="3739812A" w14:textId="77777777" w:rsidR="001E10C3" w:rsidRDefault="001E10C3" w:rsidP="001E10C3">
      <w:r>
        <w:lastRenderedPageBreak/>
        <w:t>&lt;&lt; endl; // Output: 1b hexadecimal</w:t>
      </w:r>
    </w:p>
    <w:p w14:paraId="341D0552" w14:textId="77777777" w:rsidR="001E10C3" w:rsidRDefault="001E10C3" w:rsidP="001E10C3">
      <w:r>
        <w:t>return 0;</w:t>
      </w:r>
    </w:p>
    <w:p w14:paraId="1A3995DE" w14:textId="03DB9313" w:rsidR="001E10C3" w:rsidRDefault="001E10C3" w:rsidP="001E10C3">
      <w:r>
        <w:t>}</w:t>
      </w:r>
    </w:p>
    <w:p w14:paraId="19A5EFEF" w14:textId="0DF267DD" w:rsidR="007F58EB" w:rsidRDefault="007F58EB" w:rsidP="001E10C3"/>
    <w:p w14:paraId="27873A11" w14:textId="157F2AA2" w:rsidR="007F58EB" w:rsidRDefault="007F58EB" w:rsidP="001E10C3">
      <w:r w:rsidRPr="007F58EB">
        <w:drawing>
          <wp:inline distT="0" distB="0" distL="0" distR="0" wp14:anchorId="6757CB98" wp14:editId="572DDCDF">
            <wp:extent cx="5731510" cy="57600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6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3579A" w14:textId="5A3BEC11" w:rsidR="007F58EB" w:rsidRDefault="007F58EB" w:rsidP="001E10C3">
      <w:r w:rsidRPr="007F58EB">
        <w:lastRenderedPageBreak/>
        <w:drawing>
          <wp:inline distT="0" distB="0" distL="0" distR="0" wp14:anchorId="41D403E6" wp14:editId="17CACD8A">
            <wp:extent cx="5731510" cy="31915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C2636" w14:textId="15E5730F" w:rsidR="007F58EB" w:rsidRDefault="007F58EB" w:rsidP="001E10C3">
      <w:r w:rsidRPr="007F58EB">
        <w:drawing>
          <wp:inline distT="0" distB="0" distL="0" distR="0" wp14:anchorId="1E7BD055" wp14:editId="7520FF83">
            <wp:extent cx="5731510" cy="51466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4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58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sTQzMLYwNDewtLBU0lEKTi0uzszPAykwqgUAcfYMpSwAAAA="/>
  </w:docVars>
  <w:rsids>
    <w:rsidRoot w:val="00677947"/>
    <w:rsid w:val="00036799"/>
    <w:rsid w:val="001B5442"/>
    <w:rsid w:val="001E10C3"/>
    <w:rsid w:val="00677947"/>
    <w:rsid w:val="007F5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F8D20"/>
  <w15:chartTrackingRefBased/>
  <w15:docId w15:val="{BA4CB8A2-B6A1-44EA-A3DA-2B8E0DB9E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27</Words>
  <Characters>727</Characters>
  <Application>Microsoft Office Word</Application>
  <DocSecurity>0</DocSecurity>
  <Lines>6</Lines>
  <Paragraphs>1</Paragraphs>
  <ScaleCrop>false</ScaleCrop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4</cp:revision>
  <dcterms:created xsi:type="dcterms:W3CDTF">2021-06-12T05:33:00Z</dcterms:created>
  <dcterms:modified xsi:type="dcterms:W3CDTF">2021-06-12T05:42:00Z</dcterms:modified>
</cp:coreProperties>
</file>